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7D128496" w:rsidR="00C50F51" w:rsidRPr="00502605" w:rsidRDefault="003A4902" w:rsidP="00C50F51">
      <w:pPr>
        <w:pStyle w:val="1"/>
        <w:jc w:val="center"/>
        <w:rPr>
          <w:lang w:val="bg-BG"/>
        </w:rPr>
      </w:pPr>
      <w:r>
        <w:t xml:space="preserve">Final Exam Preparation – </w:t>
      </w:r>
      <w:r w:rsidR="00502605">
        <w:t>24 March 2023</w:t>
      </w:r>
    </w:p>
    <w:p w14:paraId="4BFBF6F6" w14:textId="2FAD782E" w:rsidR="00E66B1C" w:rsidRDefault="00502605" w:rsidP="00A039B2">
      <w:pPr>
        <w:pStyle w:val="2"/>
        <w:numPr>
          <w:ilvl w:val="0"/>
          <w:numId w:val="1"/>
        </w:numPr>
      </w:pPr>
      <w:r>
        <w:t>World Tour</w:t>
      </w:r>
    </w:p>
    <w:p w14:paraId="67E27D15" w14:textId="2FEE8BD7" w:rsidR="007C407E" w:rsidRDefault="00C50F51" w:rsidP="007C407E">
      <w:pPr>
        <w:rPr>
          <w:rStyle w:val="a9"/>
          <w:b/>
        </w:rPr>
      </w:pPr>
      <w:r w:rsidRPr="003D29DC">
        <w:rPr>
          <w:b/>
        </w:rPr>
        <w:t>Link:</w:t>
      </w:r>
      <w:r w:rsidR="00652508" w:rsidRPr="00652508">
        <w:t xml:space="preserve"> </w:t>
      </w:r>
      <w:hyperlink r:id="rId8" w:anchor="0" w:history="1">
        <w:r w:rsidR="00502605">
          <w:rPr>
            <w:rStyle w:val="a9"/>
            <w:b/>
          </w:rPr>
          <w:t>https://judge.softuni.org/Contests/Practice/Index/2518#0</w:t>
        </w:r>
      </w:hyperlink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traveler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ac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ac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27F6A21E" w14:textId="77777777" w:rsidR="00502605" w:rsidRPr="00677A01" w:rsidRDefault="00502605" w:rsidP="00502605">
      <w:pPr>
        <w:pStyle w:val="ac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ac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3EE3A90" w14:textId="77777777" w:rsidR="00502605" w:rsidRDefault="00502605" w:rsidP="00502605">
      <w:pPr>
        <w:pStyle w:val="ac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ac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3"/>
      </w:pPr>
      <w:r>
        <w:t>Input / Constraints</w:t>
      </w:r>
    </w:p>
    <w:p w14:paraId="70DCABA8" w14:textId="77777777" w:rsidR="00502605" w:rsidRPr="00677A01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3"/>
      </w:pPr>
      <w:r>
        <w:t>Output</w:t>
      </w:r>
    </w:p>
    <w:p w14:paraId="7E3DAE2E" w14:textId="77777777" w:rsidR="00502605" w:rsidRDefault="00502605" w:rsidP="00502605">
      <w:pPr>
        <w:pStyle w:val="ac"/>
        <w:numPr>
          <w:ilvl w:val="0"/>
          <w:numId w:val="12"/>
        </w:numPr>
      </w:pPr>
      <w:r>
        <w:t>Print the proper output messages in the proper cases as described in the problem description</w:t>
      </w:r>
    </w:p>
    <w:p w14:paraId="1F501991" w14:textId="77777777" w:rsidR="00502605" w:rsidRPr="00EF2B5F" w:rsidRDefault="00502605" w:rsidP="0050260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6CB244BD" w:rsidR="0020340B" w:rsidRDefault="00502605" w:rsidP="0020340B">
      <w:pPr>
        <w:pStyle w:val="2"/>
        <w:numPr>
          <w:ilvl w:val="0"/>
          <w:numId w:val="1"/>
        </w:numPr>
      </w:pPr>
      <w:r>
        <w:t>Mirror Words</w:t>
      </w:r>
    </w:p>
    <w:p w14:paraId="28B8C517" w14:textId="2033C86A" w:rsidR="0020340B" w:rsidRPr="0020340B" w:rsidRDefault="0020340B" w:rsidP="0020340B">
      <w:pPr>
        <w:rPr>
          <w:b/>
          <w:bCs/>
        </w:rPr>
      </w:pPr>
      <w:r w:rsidRPr="0020340B">
        <w:rPr>
          <w:b/>
          <w:bCs/>
        </w:rPr>
        <w:t xml:space="preserve">Link: </w:t>
      </w:r>
      <w:hyperlink r:id="rId9" w:anchor="1" w:history="1">
        <w:r w:rsidR="00502605">
          <w:rPr>
            <w:rStyle w:val="InternetLink"/>
            <w:b/>
            <w:bCs/>
            <w:lang w:val="bg-BG"/>
          </w:rPr>
          <w:t>https://judge.softuni.org/Contests/Practice/Index/2307#1</w:t>
        </w:r>
      </w:hyperlink>
    </w:p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ac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ac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3"/>
      </w:pPr>
      <w:r>
        <w:t>Input / Constraints</w:t>
      </w:r>
    </w:p>
    <w:p w14:paraId="3B1241DC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467562FF" w14:textId="77777777" w:rsidR="00502605" w:rsidRDefault="00502605" w:rsidP="00502605">
      <w:pPr>
        <w:pStyle w:val="3"/>
      </w:pPr>
      <w:r>
        <w:t>Output</w:t>
      </w:r>
    </w:p>
    <w:p w14:paraId="2063B4D1" w14:textId="77777777" w:rsidR="00502605" w:rsidRDefault="00502605" w:rsidP="00502605">
      <w:pPr>
        <w:pStyle w:val="ac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ac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ac"/>
        <w:numPr>
          <w:ilvl w:val="0"/>
          <w:numId w:val="12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lastRenderedPageBreak/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19828C60" w:rsidR="0020340B" w:rsidRDefault="00502605" w:rsidP="0020340B">
      <w:pPr>
        <w:pStyle w:val="2"/>
        <w:numPr>
          <w:ilvl w:val="0"/>
          <w:numId w:val="1"/>
        </w:numPr>
      </w:pPr>
      <w:r>
        <w:t>The Pianist</w:t>
      </w:r>
    </w:p>
    <w:p w14:paraId="388E5E76" w14:textId="03BCDE07" w:rsidR="0020340B" w:rsidRDefault="0020340B" w:rsidP="0020340B">
      <w:pPr>
        <w:rPr>
          <w:b/>
          <w:bCs/>
        </w:rPr>
      </w:pPr>
      <w:r w:rsidRPr="00C516D0">
        <w:rPr>
          <w:b/>
          <w:bCs/>
        </w:rPr>
        <w:t xml:space="preserve">Link: </w:t>
      </w:r>
      <w:hyperlink r:id="rId10" w:anchor="2" w:history="1">
        <w:r w:rsidR="00502605">
          <w:rPr>
            <w:rStyle w:val="InternetLink"/>
            <w:b/>
            <w:bCs/>
            <w:lang w:val="bg-BG"/>
          </w:rPr>
          <w:t>https://judge.softuni.org/Contests/Practice/Index/2525#2</w:t>
        </w:r>
      </w:hyperlink>
    </w:p>
    <w:p w14:paraId="3C4F8B1A" w14:textId="77777777" w:rsidR="00502605" w:rsidRPr="00B41408" w:rsidRDefault="00502605" w:rsidP="00502605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2983897" w14:textId="77777777" w:rsidR="00502605" w:rsidRPr="004F7F3E" w:rsidRDefault="00502605" w:rsidP="00502605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34BFD205" w14:textId="77777777" w:rsidR="00502605" w:rsidRPr="0052043F" w:rsidRDefault="00502605" w:rsidP="00502605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DE8E980" w14:textId="77777777" w:rsidR="00502605" w:rsidRPr="00C002EF" w:rsidRDefault="00502605" w:rsidP="00502605">
      <w:pPr>
        <w:pStyle w:val="ac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lastRenderedPageBreak/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B52AB9E" w14:textId="77777777" w:rsidR="00502605" w:rsidRPr="004F7F3E" w:rsidRDefault="00502605" w:rsidP="00502605">
      <w:pPr>
        <w:pStyle w:val="ac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8E9741" w14:textId="77777777" w:rsidR="00502605" w:rsidRPr="004F7F3E" w:rsidRDefault="00502605" w:rsidP="00502605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024D5DB4" w14:textId="77777777" w:rsidR="00502605" w:rsidRPr="00897D98" w:rsidRDefault="00502605" w:rsidP="00502605">
      <w:pPr>
        <w:pStyle w:val="ac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6D1061A2" w14:textId="77777777" w:rsidR="00502605" w:rsidRPr="00C002EF" w:rsidRDefault="00502605" w:rsidP="00502605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87E7A3E" w14:textId="77777777" w:rsidR="00502605" w:rsidRPr="002D7E4D" w:rsidRDefault="00502605" w:rsidP="00502605">
      <w:pPr>
        <w:pStyle w:val="ac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72466C8" w14:textId="77777777" w:rsidR="00502605" w:rsidRPr="002D7E4D" w:rsidRDefault="00502605" w:rsidP="00502605">
      <w:pPr>
        <w:pStyle w:val="ac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A87BA5B" w14:textId="77777777" w:rsidR="00502605" w:rsidRPr="00687B70" w:rsidRDefault="00502605" w:rsidP="00502605">
      <w:pPr>
        <w:pStyle w:val="ac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74051BA2" w14:textId="77777777" w:rsidR="00502605" w:rsidRPr="00687B70" w:rsidRDefault="00502605" w:rsidP="00502605">
      <w:pPr>
        <w:pStyle w:val="ac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0302093F" w14:textId="77777777" w:rsidR="00502605" w:rsidRDefault="00502605" w:rsidP="00502605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0295EE0" w14:textId="77777777" w:rsidR="00502605" w:rsidRPr="002D7E4D" w:rsidRDefault="00502605" w:rsidP="00502605">
      <w:pPr>
        <w:pStyle w:val="ac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E297890" w14:textId="77777777" w:rsidR="00502605" w:rsidRPr="002D7E4D" w:rsidRDefault="00502605" w:rsidP="00502605">
      <w:pPr>
        <w:pStyle w:val="ac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28031E33" w14:textId="77777777" w:rsidR="00502605" w:rsidRPr="00687B70" w:rsidRDefault="00502605" w:rsidP="00502605">
      <w:pPr>
        <w:pStyle w:val="ac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1AAA57B5" w14:textId="77777777" w:rsidR="00502605" w:rsidRPr="00687B70" w:rsidRDefault="00502605" w:rsidP="00502605">
      <w:pPr>
        <w:pStyle w:val="ac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3F371AE" w14:textId="77777777" w:rsidR="00502605" w:rsidRPr="00AB5109" w:rsidRDefault="00502605" w:rsidP="00502605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D5CD927" w14:textId="77777777" w:rsidR="00502605" w:rsidRPr="00DE4C46" w:rsidRDefault="00502605" w:rsidP="00502605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E03AF2B" w14:textId="77777777" w:rsidR="00502605" w:rsidRPr="0052043F" w:rsidRDefault="00502605" w:rsidP="00502605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1E63E428" w14:textId="77777777" w:rsidR="00502605" w:rsidRPr="008D6BEA" w:rsidRDefault="00502605" w:rsidP="00502605">
      <w:pPr>
        <w:pStyle w:val="ac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79349CC8" w14:textId="77777777" w:rsidR="00502605" w:rsidRPr="00BB12E4" w:rsidRDefault="00502605" w:rsidP="00502605">
      <w:pPr>
        <w:pStyle w:val="ac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726FA515" w14:textId="77777777" w:rsidR="00502605" w:rsidRPr="00C541BE" w:rsidRDefault="00502605" w:rsidP="00502605">
      <w:pPr>
        <w:pStyle w:val="ac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01CFD5B" w14:textId="77777777" w:rsidR="00502605" w:rsidRPr="0052043F" w:rsidRDefault="00502605" w:rsidP="00502605">
      <w:pPr>
        <w:pStyle w:val="3"/>
        <w:rPr>
          <w:lang w:val="bg-BG"/>
        </w:rPr>
      </w:pPr>
      <w:r w:rsidRPr="0052043F">
        <w:t>Output</w:t>
      </w:r>
    </w:p>
    <w:p w14:paraId="33306719" w14:textId="77777777" w:rsidR="00502605" w:rsidRPr="007B6A27" w:rsidRDefault="00502605" w:rsidP="00502605">
      <w:pPr>
        <w:pStyle w:val="ac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2EFF828" w14:textId="77777777" w:rsidR="00502605" w:rsidRPr="0052043F" w:rsidRDefault="00502605" w:rsidP="00502605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502605" w:rsidRPr="0052043F" w14:paraId="0DA47F61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2B0FFAB6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F11EC57" w14:textId="77777777" w:rsidR="00502605" w:rsidRPr="0052043F" w:rsidRDefault="00502605" w:rsidP="00351204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3E7DBC7" w14:textId="77777777" w:rsidTr="00351204">
        <w:trPr>
          <w:trHeight w:val="58"/>
        </w:trPr>
        <w:tc>
          <w:tcPr>
            <w:tcW w:w="5387" w:type="dxa"/>
          </w:tcPr>
          <w:p w14:paraId="7AB7616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6821DE2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7655521D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423C26B5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18A5D77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2D48487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9112C0A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2D34C8E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6F2CC40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2368C4E4" w14:textId="77777777" w:rsidR="00502605" w:rsidRPr="00B41408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055626F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55226850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408ABF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7BB8FF1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031ED439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0C0517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7D023C5D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9D2AF79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-&gt; Composer: Chopin, Key: B Minor</w:t>
            </w:r>
          </w:p>
          <w:p w14:paraId="02A2A02F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02605" w:rsidRPr="0052043F" w14:paraId="22362BA2" w14:textId="77777777" w:rsidTr="00351204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60E73DAE" w14:textId="77777777" w:rsidR="00502605" w:rsidRPr="0052043F" w:rsidRDefault="00502605" w:rsidP="00351204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02605" w:rsidRPr="0052043F" w14:paraId="647D9697" w14:textId="77777777" w:rsidTr="00351204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3349D27" w14:textId="77777777" w:rsidR="00502605" w:rsidRPr="000C295E" w:rsidRDefault="00502605" w:rsidP="00351204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502605" w:rsidRPr="0052043F" w14:paraId="7E813017" w14:textId="77777777" w:rsidTr="00351204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070C40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66DD495" w14:textId="77777777" w:rsidR="00502605" w:rsidRPr="0052043F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:rsidRPr="0052043F" w14:paraId="369C5BE9" w14:textId="77777777" w:rsidTr="00351204">
        <w:trPr>
          <w:trHeight w:val="58"/>
        </w:trPr>
        <w:tc>
          <w:tcPr>
            <w:tcW w:w="5387" w:type="dxa"/>
          </w:tcPr>
          <w:p w14:paraId="3D1EEC00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4</w:t>
            </w:r>
          </w:p>
          <w:p w14:paraId="66508966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|Mozart|G Major</w:t>
            </w:r>
          </w:p>
          <w:p w14:paraId="3AB4003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67A43D6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B891F24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167C7CFA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 Major</w:t>
            </w:r>
          </w:p>
          <w:p w14:paraId="40D32E9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0AEC09B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4B1FAFCF" w14:textId="77777777" w:rsidR="00502605" w:rsidRPr="003970C7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19A86634" w14:textId="77777777" w:rsid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C659B3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10FFEA3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44C90F0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05271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5DC4C81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0F6FAF95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4AAF9BE1" w14:textId="77777777" w:rsidR="00502605" w:rsidRPr="00502605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502605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4DFBDBC8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22B67B7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636AC13" w14:textId="77777777" w:rsidR="00502605" w:rsidRPr="00D27E63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5A743183" w14:textId="77777777" w:rsidR="00502605" w:rsidRPr="0052043F" w:rsidRDefault="00502605" w:rsidP="00351204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2142B2B0" w14:textId="77777777" w:rsidR="00C516D0" w:rsidRPr="00C516D0" w:rsidRDefault="00C516D0" w:rsidP="00502605">
      <w:pPr>
        <w:jc w:val="center"/>
        <w:rPr>
          <w:b/>
          <w:bCs/>
        </w:rPr>
      </w:pPr>
    </w:p>
    <w:sectPr w:rsidR="00C516D0" w:rsidRPr="00C516D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E25DF" w14:textId="77777777" w:rsidR="000204CE" w:rsidRDefault="000204CE" w:rsidP="008068A2">
      <w:pPr>
        <w:spacing w:after="0" w:line="240" w:lineRule="auto"/>
      </w:pPr>
      <w:r>
        <w:separator/>
      </w:r>
    </w:p>
  </w:endnote>
  <w:endnote w:type="continuationSeparator" w:id="0">
    <w:p w14:paraId="12EC03D2" w14:textId="77777777" w:rsidR="000204CE" w:rsidRDefault="000204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0988275F" w:rsidR="00A8248B" w:rsidRDefault="00652508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UiTfN3wAAAAsBAAAPAAAAZHJzL2Rv&#10;d25yZXYueG1sTI9Nb8IwDIbvSPsPkSdxg7R0jNI1RXxo0o7AduAYGq8pNE7VBOj+/dLTdrItP3r9&#10;OF/1pmF37FxtSUA8jYAhlVbVVAn4+nyfpMCcl6RkYwkF/KCDVfE0ymWm7IMOeD/6ioUQcpkUoL1v&#10;M85dqdFIN7UtUth9285IH8au4qqTjxBuGj6LolduZE3hgpYtbjWW1+PNCDhc1CVJ9WY9P/W77cfG&#10;VTtu90KMn/v1GzCPvf+DYdAP6lAEp7O9kXKsETCLX5YBFZAMdQCiZLEAdg5dPE+BFzn//0PxC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NSJN83fAAAACwEAAA8AAAAAAAAAAAAAAAAA&#10;UAQAAGRycy9kb3ducmV2LnhtbFBLBQYAAAAABAAEAPMAAABc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0X0QP4QAAAAkBAAAPAAAAZHJzL2Rvd25yZXYueG1s&#10;TI9BTsMwEEX3SNzBGiR21AkRbZJmUiEkSqkEEm0P4MbTOE1sR7GbhttjVrCb0Tz9eb9YTbpjIw2u&#10;sQYhnkXAyFRWNqZGOOxfH1JgzgsjRWcNIXyTg1V5e1OIXNqr+aJx52sWQozLBYLyvs85d5UiLdzM&#10;9mTC7WQHLXxYh5rLQVxDuO74YxTNuRaNCR+U6OlFUdXuLhph3Zzi/efY1r1q39/W283HeXP2iPd3&#10;0/MSmKfJ/8Hwqx/UoQxOR3sx0rEOIU2ekoAiJGkMLADZYhGGI8I8y4CXBf/foPwB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9F9ED+EAAAAJAQAADwAAAAAAAAAAAAAAAAC5BAAAZHJz&#10;L2Rvd25yZXYueG1sUEsFBgAAAAAEAAQA8wAAAMc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NatS73gAAAAkBAAAPAAAAZHJzL2Rv&#10;d25yZXYueG1sTI9BTsMwEEX3SNzBGiR21MZAqNI4VUEqKySa0gM48ZCExuMQu425PWYFy9E8/f9+&#10;sY52YGecfO9Iwe1CAENqnOmpVXB4394sgfmgyejBESr4Rg/r8vKi0LlxM1V43oeWpRDyuVbQhTDm&#10;nPumQ6v9wo1I6ffhJqtDOqeWm0nPKdwOXAqRcat7Sg2dHvG5w+a4P1kFT/gyv+7Esd5mMdDn21e1&#10;21RRqeuruFkBCxjDHwy/+kkdyuRUuxMZzwYFUj48JlTBvZTAEnAnsjSuVpAtJfCy4P8Xl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TWrUu9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DF480" w14:textId="77777777" w:rsidR="000204CE" w:rsidRDefault="000204CE" w:rsidP="008068A2">
      <w:pPr>
        <w:spacing w:after="0" w:line="240" w:lineRule="auto"/>
      </w:pPr>
      <w:r>
        <w:separator/>
      </w:r>
    </w:p>
  </w:footnote>
  <w:footnote w:type="continuationSeparator" w:id="0">
    <w:p w14:paraId="537D9FDE" w14:textId="77777777" w:rsidR="000204CE" w:rsidRDefault="000204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93737094">
    <w:abstractNumId w:val="11"/>
  </w:num>
  <w:num w:numId="2" w16cid:durableId="1703364161">
    <w:abstractNumId w:val="22"/>
  </w:num>
  <w:num w:numId="3" w16cid:durableId="1326517677">
    <w:abstractNumId w:val="33"/>
  </w:num>
  <w:num w:numId="4" w16cid:durableId="365720287">
    <w:abstractNumId w:val="28"/>
  </w:num>
  <w:num w:numId="5" w16cid:durableId="362024775">
    <w:abstractNumId w:val="13"/>
  </w:num>
  <w:num w:numId="6" w16cid:durableId="1195584412">
    <w:abstractNumId w:val="29"/>
  </w:num>
  <w:num w:numId="7" w16cid:durableId="496920240">
    <w:abstractNumId w:val="4"/>
  </w:num>
  <w:num w:numId="8" w16cid:durableId="1006713901">
    <w:abstractNumId w:val="18"/>
  </w:num>
  <w:num w:numId="9" w16cid:durableId="1967396053">
    <w:abstractNumId w:val="8"/>
  </w:num>
  <w:num w:numId="10" w16cid:durableId="484972225">
    <w:abstractNumId w:val="14"/>
  </w:num>
  <w:num w:numId="11" w16cid:durableId="1790320130">
    <w:abstractNumId w:val="3"/>
  </w:num>
  <w:num w:numId="12" w16cid:durableId="1848979466">
    <w:abstractNumId w:val="7"/>
  </w:num>
  <w:num w:numId="13" w16cid:durableId="1906985384">
    <w:abstractNumId w:val="20"/>
  </w:num>
  <w:num w:numId="14" w16cid:durableId="1481845533">
    <w:abstractNumId w:val="25"/>
  </w:num>
  <w:num w:numId="15" w16cid:durableId="359362415">
    <w:abstractNumId w:val="27"/>
  </w:num>
  <w:num w:numId="16" w16cid:durableId="788626806">
    <w:abstractNumId w:val="21"/>
  </w:num>
  <w:num w:numId="17" w16cid:durableId="1298485096">
    <w:abstractNumId w:val="9"/>
  </w:num>
  <w:num w:numId="18" w16cid:durableId="1390423388">
    <w:abstractNumId w:val="24"/>
  </w:num>
  <w:num w:numId="19" w16cid:durableId="129908417">
    <w:abstractNumId w:val="31"/>
  </w:num>
  <w:num w:numId="20" w16cid:durableId="1841579802">
    <w:abstractNumId w:val="23"/>
  </w:num>
  <w:num w:numId="21" w16cid:durableId="1094665695">
    <w:abstractNumId w:val="2"/>
  </w:num>
  <w:num w:numId="22" w16cid:durableId="1317877798">
    <w:abstractNumId w:val="7"/>
  </w:num>
  <w:num w:numId="23" w16cid:durableId="1467821683">
    <w:abstractNumId w:val="32"/>
  </w:num>
  <w:num w:numId="24" w16cid:durableId="1526602406">
    <w:abstractNumId w:val="12"/>
  </w:num>
  <w:num w:numId="25" w16cid:durableId="292560402">
    <w:abstractNumId w:val="15"/>
  </w:num>
  <w:num w:numId="26" w16cid:durableId="1167794233">
    <w:abstractNumId w:val="10"/>
  </w:num>
  <w:num w:numId="27" w16cid:durableId="264852825">
    <w:abstractNumId w:val="17"/>
  </w:num>
  <w:num w:numId="28" w16cid:durableId="1444231612">
    <w:abstractNumId w:val="26"/>
  </w:num>
  <w:num w:numId="29" w16cid:durableId="1038352868">
    <w:abstractNumId w:val="16"/>
  </w:num>
  <w:num w:numId="30" w16cid:durableId="334459340">
    <w:abstractNumId w:val="5"/>
  </w:num>
  <w:num w:numId="31" w16cid:durableId="1765375415">
    <w:abstractNumId w:val="30"/>
  </w:num>
  <w:num w:numId="32" w16cid:durableId="1031150520">
    <w:abstractNumId w:val="19"/>
  </w:num>
  <w:num w:numId="33" w16cid:durableId="975989081">
    <w:abstractNumId w:val="9"/>
  </w:num>
  <w:num w:numId="34" w16cid:durableId="1362319413">
    <w:abstractNumId w:val="6"/>
  </w:num>
  <w:num w:numId="35" w16cid:durableId="1308974599">
    <w:abstractNumId w:val="0"/>
  </w:num>
  <w:num w:numId="36" w16cid:durableId="994723273">
    <w:abstractNumId w:val="23"/>
  </w:num>
  <w:num w:numId="37" w16cid:durableId="1673025206">
    <w:abstractNumId w:val="2"/>
  </w:num>
  <w:num w:numId="38" w16cid:durableId="507137079">
    <w:abstractNumId w:val="7"/>
  </w:num>
  <w:num w:numId="39" w16cid:durableId="2095393890">
    <w:abstractNumId w:val="32"/>
  </w:num>
  <w:num w:numId="40" w16cid:durableId="45880180">
    <w:abstractNumId w:val="29"/>
  </w:num>
  <w:num w:numId="41" w16cid:durableId="1306546249">
    <w:abstractNumId w:val="8"/>
  </w:num>
  <w:num w:numId="42" w16cid:durableId="452094952">
    <w:abstractNumId w:val="14"/>
  </w:num>
  <w:num w:numId="43" w16cid:durableId="1990940424">
    <w:abstractNumId w:val="3"/>
  </w:num>
  <w:num w:numId="44" w16cid:durableId="844437657">
    <w:abstractNumId w:val="4"/>
  </w:num>
  <w:num w:numId="45" w16cid:durableId="1815028122">
    <w:abstractNumId w:val="18"/>
  </w:num>
  <w:num w:numId="46" w16cid:durableId="1353802283">
    <w:abstractNumId w:val="13"/>
  </w:num>
  <w:num w:numId="47" w16cid:durableId="10770047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4B68"/>
    <w:rsid w:val="00976E46"/>
    <w:rsid w:val="00982E07"/>
    <w:rsid w:val="009915EA"/>
    <w:rsid w:val="009A596F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5</Pages>
  <Words>1397</Words>
  <Characters>7591</Characters>
  <Application>Microsoft Office Word</Application>
  <DocSecurity>0</DocSecurity>
  <Lines>253</Lines>
  <Paragraphs>19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8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46</cp:revision>
  <cp:lastPrinted>2015-10-26T22:35:00Z</cp:lastPrinted>
  <dcterms:created xsi:type="dcterms:W3CDTF">2019-03-14T15:00:00Z</dcterms:created>
  <dcterms:modified xsi:type="dcterms:W3CDTF">2022-12-21T08:3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